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A64C" w14:textId="644C151E" w:rsidR="00C90565" w:rsidRDefault="00C90565" w:rsidP="00FB287D"/>
    <w:tbl>
      <w:tblPr>
        <w:tblStyle w:val="TableGrid"/>
        <w:tblW w:w="13410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3420"/>
        <w:gridCol w:w="3330"/>
        <w:gridCol w:w="3420"/>
        <w:gridCol w:w="3240"/>
      </w:tblGrid>
      <w:tr w:rsidR="008328D8" w14:paraId="29C50B91" w14:textId="2BCBB57B" w:rsidTr="00A25918">
        <w:trPr>
          <w:trHeight w:val="3914"/>
        </w:trPr>
        <w:tc>
          <w:tcPr>
            <w:tcW w:w="3420" w:type="dxa"/>
            <w:vAlign w:val="center"/>
          </w:tcPr>
          <w:p w14:paraId="193C1038" w14:textId="432F939A" w:rsidR="008328D8" w:rsidRPr="0023376D" w:rsidRDefault="008328D8" w:rsidP="00BC7724">
            <w:pPr>
              <w:jc w:val="center"/>
              <w:rPr>
                <w:sz w:val="28"/>
                <w:szCs w:val="28"/>
              </w:rPr>
            </w:pPr>
            <w:r w:rsidRPr="00E356F1">
              <w:rPr>
                <w:noProof/>
                <w:sz w:val="28"/>
                <w:szCs w:val="28"/>
              </w:rPr>
              <w:drawing>
                <wp:inline distT="0" distB="0" distL="0" distR="0" wp14:anchorId="030C850F" wp14:editId="597292C0">
                  <wp:extent cx="2080214" cy="1425899"/>
                  <wp:effectExtent l="0" t="0" r="0" b="3175"/>
                  <wp:docPr id="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9583" cy="1439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vAlign w:val="center"/>
          </w:tcPr>
          <w:p w14:paraId="3046FBD4" w14:textId="25A24ABE" w:rsidR="008328D8" w:rsidRDefault="008328D8" w:rsidP="00BC7724">
            <w:pPr>
              <w:jc w:val="center"/>
              <w:rPr>
                <w:sz w:val="32"/>
                <w:szCs w:val="32"/>
              </w:rPr>
            </w:pPr>
            <w:r w:rsidRPr="00E356F1">
              <w:rPr>
                <w:noProof/>
                <w:sz w:val="32"/>
                <w:szCs w:val="32"/>
              </w:rPr>
              <w:drawing>
                <wp:inline distT="0" distB="0" distL="0" distR="0" wp14:anchorId="2337850D" wp14:editId="5EEE3FC1">
                  <wp:extent cx="1975972" cy="1740532"/>
                  <wp:effectExtent l="0" t="0" r="571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3476" cy="1755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vAlign w:val="center"/>
          </w:tcPr>
          <w:p w14:paraId="2E37B26F" w14:textId="1CE30CA1" w:rsidR="008328D8" w:rsidRDefault="00D96B34" w:rsidP="00BC7724">
            <w:pPr>
              <w:rPr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6F18133" wp14:editId="26489981">
                  <wp:simplePos x="0" y="0"/>
                  <wp:positionH relativeFrom="column">
                    <wp:posOffset>118745</wp:posOffset>
                  </wp:positionH>
                  <wp:positionV relativeFrom="paragraph">
                    <wp:posOffset>171450</wp:posOffset>
                  </wp:positionV>
                  <wp:extent cx="1817370" cy="1457325"/>
                  <wp:effectExtent l="0" t="0" r="0" b="9525"/>
                  <wp:wrapNone/>
                  <wp:docPr id="5421419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141973" name="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579" t="39322" r="8102" b="37415"/>
                          <a:stretch/>
                        </pic:blipFill>
                        <pic:spPr bwMode="auto">
                          <a:xfrm>
                            <a:off x="0" y="0"/>
                            <a:ext cx="1817370" cy="1457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40FDFCDC" w14:textId="1EB5F61D" w:rsidR="008328D8" w:rsidRPr="00E356F1" w:rsidRDefault="00C34A0E" w:rsidP="00BC7724">
            <w:pPr>
              <w:rPr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28BD3FA8" wp14:editId="3C3A258F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399415</wp:posOffset>
                  </wp:positionV>
                  <wp:extent cx="1977390" cy="1379855"/>
                  <wp:effectExtent l="0" t="0" r="381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2123" b="98726" l="1630" r="9837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7390" cy="1379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328D8" w14:paraId="25D8B4FF" w14:textId="6ADA6135" w:rsidTr="00A25918">
        <w:trPr>
          <w:trHeight w:val="3923"/>
        </w:trPr>
        <w:tc>
          <w:tcPr>
            <w:tcW w:w="3420" w:type="dxa"/>
            <w:vAlign w:val="center"/>
          </w:tcPr>
          <w:p w14:paraId="075978D8" w14:textId="25F82874" w:rsidR="008328D8" w:rsidRDefault="006A513A" w:rsidP="00BC7724">
            <w:pPr>
              <w:jc w:val="center"/>
              <w:rPr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0D1B4412" wp14:editId="1C18AE36">
                  <wp:simplePos x="0" y="0"/>
                  <wp:positionH relativeFrom="column">
                    <wp:posOffset>52070</wp:posOffset>
                  </wp:positionH>
                  <wp:positionV relativeFrom="paragraph">
                    <wp:posOffset>-100965</wp:posOffset>
                  </wp:positionV>
                  <wp:extent cx="1924050" cy="1924050"/>
                  <wp:effectExtent l="0" t="0" r="0" b="0"/>
                  <wp:wrapNone/>
                  <wp:docPr id="617633758" name="Picture 1" descr="Acoustic cartoon guitar 4398075 Vector Art at Vecteez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coustic cartoon guitar 4398075 Vector Art at Vecteez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050" cy="192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0" w:type="dxa"/>
            <w:vAlign w:val="center"/>
          </w:tcPr>
          <w:p w14:paraId="0E7DAEAB" w14:textId="146E3EA7" w:rsidR="008328D8" w:rsidRDefault="008328D8" w:rsidP="00BC7724">
            <w:pPr>
              <w:jc w:val="center"/>
              <w:rPr>
                <w:sz w:val="32"/>
                <w:szCs w:val="32"/>
              </w:rPr>
            </w:pPr>
            <w:r w:rsidRPr="00627BF8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60288" behindDoc="0" locked="0" layoutInCell="1" allowOverlap="1" wp14:anchorId="62FA0D7F" wp14:editId="06C9AFC1">
                  <wp:simplePos x="0" y="0"/>
                  <wp:positionH relativeFrom="column">
                    <wp:posOffset>53975</wp:posOffset>
                  </wp:positionH>
                  <wp:positionV relativeFrom="paragraph">
                    <wp:posOffset>-12065</wp:posOffset>
                  </wp:positionV>
                  <wp:extent cx="1828800" cy="1572895"/>
                  <wp:effectExtent l="0" t="0" r="0" b="825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572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0" w:type="dxa"/>
            <w:vAlign w:val="center"/>
          </w:tcPr>
          <w:p w14:paraId="06A29271" w14:textId="119CBE5D" w:rsidR="008328D8" w:rsidRDefault="007B294F" w:rsidP="00BC7724">
            <w:pPr>
              <w:rPr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1065AE31" wp14:editId="4FF9C652">
                  <wp:simplePos x="0" y="0"/>
                  <wp:positionH relativeFrom="column">
                    <wp:posOffset>17780</wp:posOffset>
                  </wp:positionH>
                  <wp:positionV relativeFrom="paragraph">
                    <wp:posOffset>344805</wp:posOffset>
                  </wp:positionV>
                  <wp:extent cx="1999615" cy="814070"/>
                  <wp:effectExtent l="0" t="323850" r="0" b="32893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ackgroundRemoval t="1639" b="99180" l="629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008213">
                            <a:off x="0" y="0"/>
                            <a:ext cx="1999615" cy="81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56D00D90" w14:textId="4D682E8A" w:rsidR="008328D8" w:rsidRPr="00E356F1" w:rsidRDefault="00C34A0E" w:rsidP="00BC7724">
            <w:pPr>
              <w:rPr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58211FC1" wp14:editId="6A6F6EC7">
                  <wp:simplePos x="0" y="0"/>
                  <wp:positionH relativeFrom="column">
                    <wp:posOffset>117475</wp:posOffset>
                  </wp:positionH>
                  <wp:positionV relativeFrom="paragraph">
                    <wp:posOffset>176530</wp:posOffset>
                  </wp:positionV>
                  <wp:extent cx="1586865" cy="1905000"/>
                  <wp:effectExtent l="0" t="0" r="0" b="0"/>
                  <wp:wrapNone/>
                  <wp:docPr id="3" name="Picture 1" descr="flower bouquet clipart images 10 free Cliparts | Download images on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lower bouquet clipart images 10 free Cliparts | Download images on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6865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519C8E1" w14:textId="1C488A8E" w:rsidR="00822BBF" w:rsidRPr="00822BBF" w:rsidRDefault="00822BBF" w:rsidP="00822BBF"/>
    <w:sectPr w:rsidR="00822BBF" w:rsidRPr="00822BBF" w:rsidSect="003E3DAD">
      <w:headerReference w:type="default" r:id="rId18"/>
      <w:footerReference w:type="default" r:id="rId1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D1F23" w14:textId="77777777" w:rsidR="003E3DAD" w:rsidRDefault="003E3DAD" w:rsidP="00905C68">
      <w:pPr>
        <w:spacing w:after="0" w:line="240" w:lineRule="auto"/>
      </w:pPr>
      <w:r>
        <w:separator/>
      </w:r>
    </w:p>
  </w:endnote>
  <w:endnote w:type="continuationSeparator" w:id="0">
    <w:p w14:paraId="609454DB" w14:textId="77777777" w:rsidR="003E3DAD" w:rsidRDefault="003E3DAD" w:rsidP="00905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CAD1F" w14:textId="1BD8E254" w:rsidR="00CC0B42" w:rsidRDefault="00285401">
    <w:pPr>
      <w:pStyle w:val="Footer"/>
    </w:pPr>
    <w:r>
      <w:t>T2</w:t>
    </w:r>
    <w:r w:rsidR="00736C2B">
      <w:t>_PS</w:t>
    </w:r>
    <w:r w:rsidR="00822BBF">
      <w:t>3</w:t>
    </w:r>
    <w:r w:rsidR="004B6C29">
      <w:t>/</w:t>
    </w:r>
    <w:r w:rsidR="00822BBF">
      <w:t>FLASHCAR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D010F" w14:textId="77777777" w:rsidR="003E3DAD" w:rsidRDefault="003E3DAD" w:rsidP="00905C68">
      <w:pPr>
        <w:spacing w:after="0" w:line="240" w:lineRule="auto"/>
      </w:pPr>
      <w:r>
        <w:separator/>
      </w:r>
    </w:p>
  </w:footnote>
  <w:footnote w:type="continuationSeparator" w:id="0">
    <w:p w14:paraId="126C6F8A" w14:textId="77777777" w:rsidR="003E3DAD" w:rsidRDefault="003E3DAD" w:rsidP="00905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7C5DE" w14:textId="3830998C" w:rsidR="00822BBF" w:rsidRPr="000E6999" w:rsidRDefault="00FB287D" w:rsidP="00822BBF">
    <w:pPr>
      <w:pStyle w:val="Header"/>
      <w:jc w:val="center"/>
      <w:rPr>
        <w:b/>
        <w:sz w:val="42"/>
      </w:rPr>
    </w:pPr>
    <w:r>
      <w:rPr>
        <w:b/>
        <w:sz w:val="42"/>
      </w:rPr>
      <w:t xml:space="preserve">TIẾNG ANH 3 PHONICS-SMART </w:t>
    </w:r>
    <w:r w:rsidR="000170CB">
      <w:rPr>
        <w:b/>
        <w:sz w:val="42"/>
      </w:rPr>
      <w:t>_</w:t>
    </w:r>
    <w:r w:rsidR="00822BBF" w:rsidRPr="00822BBF">
      <w:rPr>
        <w:b/>
        <w:sz w:val="42"/>
      </w:rPr>
      <w:t xml:space="preserve"> </w:t>
    </w:r>
    <w:r w:rsidR="00822BBF">
      <w:rPr>
        <w:b/>
        <w:sz w:val="42"/>
      </w:rPr>
      <w:t>FLASHCARDS</w:t>
    </w:r>
  </w:p>
  <w:p w14:paraId="266A78F0" w14:textId="782ED865" w:rsidR="00905C68" w:rsidRPr="000E6999" w:rsidRDefault="00905C68" w:rsidP="00822BBF">
    <w:pPr>
      <w:pStyle w:val="Header"/>
      <w:rPr>
        <w:b/>
        <w:sz w:val="4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A0062"/>
    <w:multiLevelType w:val="multilevel"/>
    <w:tmpl w:val="D8D62908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957C10"/>
    <w:multiLevelType w:val="multilevel"/>
    <w:tmpl w:val="97A0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7905C0"/>
    <w:multiLevelType w:val="multilevel"/>
    <w:tmpl w:val="A16E9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5273859">
    <w:abstractNumId w:val="0"/>
  </w:num>
  <w:num w:numId="2" w16cid:durableId="2086603368">
    <w:abstractNumId w:val="2"/>
  </w:num>
  <w:num w:numId="3" w16cid:durableId="1825197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s7A0sjQxNjY0sbRQ0lEKTi0uzszPAykwrgUAUGgGniwAAAA="/>
  </w:docVars>
  <w:rsids>
    <w:rsidRoot w:val="00905C68"/>
    <w:rsid w:val="000170CB"/>
    <w:rsid w:val="00020112"/>
    <w:rsid w:val="0004594A"/>
    <w:rsid w:val="00056BA1"/>
    <w:rsid w:val="00072125"/>
    <w:rsid w:val="0008441D"/>
    <w:rsid w:val="000A5755"/>
    <w:rsid w:val="000E6999"/>
    <w:rsid w:val="000F0741"/>
    <w:rsid w:val="00102B4B"/>
    <w:rsid w:val="001329FD"/>
    <w:rsid w:val="00153063"/>
    <w:rsid w:val="001708A6"/>
    <w:rsid w:val="001B2850"/>
    <w:rsid w:val="001C7156"/>
    <w:rsid w:val="001D116E"/>
    <w:rsid w:val="001E466D"/>
    <w:rsid w:val="002565F3"/>
    <w:rsid w:val="00285401"/>
    <w:rsid w:val="00326ACA"/>
    <w:rsid w:val="00357CE5"/>
    <w:rsid w:val="0037703A"/>
    <w:rsid w:val="003A3B07"/>
    <w:rsid w:val="003E3DAD"/>
    <w:rsid w:val="004510BE"/>
    <w:rsid w:val="004B6C29"/>
    <w:rsid w:val="00600A7D"/>
    <w:rsid w:val="00621BF6"/>
    <w:rsid w:val="00623308"/>
    <w:rsid w:val="00623745"/>
    <w:rsid w:val="00627BF8"/>
    <w:rsid w:val="006A1952"/>
    <w:rsid w:val="006A513A"/>
    <w:rsid w:val="006C02D8"/>
    <w:rsid w:val="006F4B97"/>
    <w:rsid w:val="006F4D5D"/>
    <w:rsid w:val="006F6A45"/>
    <w:rsid w:val="00736C2B"/>
    <w:rsid w:val="00747D4B"/>
    <w:rsid w:val="00766995"/>
    <w:rsid w:val="007936CB"/>
    <w:rsid w:val="007A2777"/>
    <w:rsid w:val="007B294F"/>
    <w:rsid w:val="00815FAB"/>
    <w:rsid w:val="00822BBF"/>
    <w:rsid w:val="008328D8"/>
    <w:rsid w:val="00852794"/>
    <w:rsid w:val="00887443"/>
    <w:rsid w:val="00905C68"/>
    <w:rsid w:val="00954758"/>
    <w:rsid w:val="009811D9"/>
    <w:rsid w:val="009B4769"/>
    <w:rsid w:val="009C1680"/>
    <w:rsid w:val="009C3188"/>
    <w:rsid w:val="009D0AD3"/>
    <w:rsid w:val="00A25918"/>
    <w:rsid w:val="00A53A8A"/>
    <w:rsid w:val="00A617C5"/>
    <w:rsid w:val="00A86BD8"/>
    <w:rsid w:val="00AC166C"/>
    <w:rsid w:val="00AF1BE5"/>
    <w:rsid w:val="00B303B8"/>
    <w:rsid w:val="00C11B4F"/>
    <w:rsid w:val="00C16EDF"/>
    <w:rsid w:val="00C34A0E"/>
    <w:rsid w:val="00C722D4"/>
    <w:rsid w:val="00C90565"/>
    <w:rsid w:val="00C91EB0"/>
    <w:rsid w:val="00CC0B42"/>
    <w:rsid w:val="00CD6A7B"/>
    <w:rsid w:val="00D34E15"/>
    <w:rsid w:val="00D63334"/>
    <w:rsid w:val="00D96B34"/>
    <w:rsid w:val="00D979F8"/>
    <w:rsid w:val="00DA1951"/>
    <w:rsid w:val="00DB7B08"/>
    <w:rsid w:val="00E356F1"/>
    <w:rsid w:val="00E35DD0"/>
    <w:rsid w:val="00E43409"/>
    <w:rsid w:val="00E51288"/>
    <w:rsid w:val="00E54F9D"/>
    <w:rsid w:val="00E83445"/>
    <w:rsid w:val="00E946F9"/>
    <w:rsid w:val="00ED73B4"/>
    <w:rsid w:val="00F474F3"/>
    <w:rsid w:val="00FB287D"/>
    <w:rsid w:val="00FE1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49A6CD"/>
  <w15:chartTrackingRefBased/>
  <w15:docId w15:val="{4B24E84E-67E3-4F1B-BC77-B65E202E2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B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C68"/>
  </w:style>
  <w:style w:type="paragraph" w:styleId="Footer">
    <w:name w:val="footer"/>
    <w:basedOn w:val="Normal"/>
    <w:link w:val="Foot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C68"/>
  </w:style>
  <w:style w:type="paragraph" w:styleId="BalloonText">
    <w:name w:val="Balloon Text"/>
    <w:basedOn w:val="Normal"/>
    <w:link w:val="BalloonTextChar"/>
    <w:uiPriority w:val="99"/>
    <w:semiHidden/>
    <w:unhideWhenUsed/>
    <w:rsid w:val="00CC0B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B4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F6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C7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microsoft.com/office/2007/relationships/hdphoto" Target="media/hdphoto3.wdp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1.wdp"/><Relationship Id="rId5" Type="http://schemas.openxmlformats.org/officeDocument/2006/relationships/footnotes" Target="footnotes.xml"/><Relationship Id="rId15" Type="http://schemas.microsoft.com/office/2007/relationships/hdphoto" Target="media/hdphoto2.wdp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LAN</dc:creator>
  <cp:keywords/>
  <dc:description/>
  <cp:lastModifiedBy>Administrator</cp:lastModifiedBy>
  <cp:revision>50</cp:revision>
  <cp:lastPrinted>2024-04-03T08:07:00Z</cp:lastPrinted>
  <dcterms:created xsi:type="dcterms:W3CDTF">2020-11-10T06:51:00Z</dcterms:created>
  <dcterms:modified xsi:type="dcterms:W3CDTF">2024-04-17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8b605287c20c2d55cf82bcafaad9956fafdc220fb537e2a2f622f288e0ef09</vt:lpwstr>
  </property>
</Properties>
</file>